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df2e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277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4:16Z</dcterms:created>
  <dcterms:modified xsi:type="dcterms:W3CDTF">2020-03-26T07:44:16Z</dcterms:modified>
</cp:coreProperties>
</file>